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28A14D6D" w:rsidR="00341E96" w:rsidRDefault="00517276" w:rsidP="00341E96">
      <w:pPr>
        <w:spacing w:after="0" w:line="240" w:lineRule="auto"/>
        <w:jc w:val="center"/>
        <w:rPr>
          <w:b/>
        </w:rPr>
      </w:pPr>
      <w:r>
        <w:rPr>
          <w:b/>
        </w:rPr>
        <w:t xml:space="preserve">September </w:t>
      </w:r>
      <w:r w:rsidR="00E9201E">
        <w:rPr>
          <w:b/>
        </w:rPr>
        <w:t>13</w:t>
      </w:r>
      <w:r>
        <w:rPr>
          <w:b/>
        </w:rPr>
        <w:t>, 2023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13DFFA2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517276">
        <w:t>September 13</w:t>
      </w:r>
      <w:r w:rsidR="00DE4C56">
        <w:t>,</w:t>
      </w:r>
      <w:r w:rsidR="00517276">
        <w:t xml:space="preserve"> 2023</w:t>
      </w:r>
      <w:r w:rsidR="00E53769">
        <w:t>,</w:t>
      </w:r>
      <w:r w:rsidR="000A3F6F">
        <w:t xml:space="preserve"> </w:t>
      </w:r>
      <w:r w:rsidR="00DE4C56">
        <w:t xml:space="preserve">at </w:t>
      </w:r>
      <w:r w:rsidR="000A3F6F">
        <w:t>6:</w:t>
      </w:r>
      <w:r w:rsidR="00C949FA">
        <w:t>0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427850">
        <w:t xml:space="preserve">Council </w:t>
      </w:r>
      <w:r w:rsidR="00A00A80">
        <w:t>m</w:t>
      </w:r>
      <w:r w:rsidR="00427850">
        <w:t>embers Tony Gratton, Patrick Streyle, and Kris Larson were present</w:t>
      </w:r>
      <w:r w:rsidR="005C356F">
        <w:t>.</w:t>
      </w:r>
      <w:r w:rsidR="0001442D">
        <w:t xml:space="preserve"> </w:t>
      </w:r>
      <w:r w:rsidR="00A00A80">
        <w:t xml:space="preserve">Council member </w:t>
      </w:r>
      <w:r w:rsidR="00517276">
        <w:t xml:space="preserve">Kyle Nelsen </w:t>
      </w:r>
      <w:r w:rsidR="009C201A">
        <w:t>joined</w:t>
      </w:r>
      <w:r w:rsidR="00427850">
        <w:t xml:space="preserve"> via video</w:t>
      </w:r>
      <w:r w:rsidR="009C201A">
        <w:t>conference.</w:t>
      </w:r>
      <w:r w:rsidR="0001442D">
        <w:t xml:space="preserve">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 </w:t>
      </w:r>
      <w:r w:rsidR="00C949FA">
        <w:t>Al Lundstrom</w:t>
      </w:r>
      <w:r w:rsidR="009C201A">
        <w:t xml:space="preserve">, </w:t>
      </w:r>
      <w:r w:rsidR="00996DAA">
        <w:t>Kari Follman</w:t>
      </w:r>
      <w:r w:rsidR="009C201A">
        <w:t xml:space="preserve">, and Gina Harkness. Arlen Anderson joined the meeting </w:t>
      </w:r>
      <w:r w:rsidR="00427850">
        <w:t>via video</w:t>
      </w:r>
      <w:r w:rsidR="009C201A">
        <w:t>conference for a short time. Jim Braun also briefly attended the meeting.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2D90085B" w14:textId="179C4FBA" w:rsidR="009C201A" w:rsidRPr="009C201A" w:rsidRDefault="009C201A" w:rsidP="00341E96">
      <w:pPr>
        <w:spacing w:after="0" w:line="240" w:lineRule="auto"/>
      </w:pPr>
      <w:r>
        <w:t xml:space="preserve">Benson County Sheriff did not attend the meeting but provided a report for July and August. </w:t>
      </w:r>
    </w:p>
    <w:p w14:paraId="483D81BC" w14:textId="77777777" w:rsidR="00333A5A" w:rsidRPr="00333A5A" w:rsidRDefault="00333A5A" w:rsidP="00341E96">
      <w:pPr>
        <w:spacing w:after="0" w:line="240" w:lineRule="auto"/>
        <w:rPr>
          <w:b/>
          <w:bCs/>
          <w:u w:val="single"/>
        </w:rPr>
      </w:pPr>
    </w:p>
    <w:p w14:paraId="41EE4206" w14:textId="74A38F2E" w:rsid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3FA76470" w14:textId="762EF67B" w:rsidR="00427850" w:rsidRDefault="00427850" w:rsidP="00427850">
      <w:pPr>
        <w:spacing w:after="0" w:line="240" w:lineRule="auto"/>
        <w:rPr>
          <w:color w:val="FF0000"/>
        </w:rPr>
      </w:pPr>
      <w:r w:rsidRPr="002D495D">
        <w:t>Arlen Anderson joined the meeting to discuss his property.  Mr. Anderson and Councilman Nelsen will meet to devise a plan for the next steps for the property and provide a report at the October council meeting.</w:t>
      </w:r>
      <w:r>
        <w:rPr>
          <w:color w:val="FF0000"/>
        </w:rPr>
        <w:t xml:space="preserve"> </w:t>
      </w:r>
    </w:p>
    <w:p w14:paraId="5EBEAEDB" w14:textId="77777777" w:rsidR="00E7298C" w:rsidRDefault="00E7298C" w:rsidP="00341E96">
      <w:pPr>
        <w:spacing w:after="0" w:line="240" w:lineRule="auto"/>
        <w:rPr>
          <w:color w:val="FF0000"/>
        </w:rPr>
      </w:pPr>
    </w:p>
    <w:p w14:paraId="3E2AD8C3" w14:textId="26B0E3C8" w:rsidR="00E7298C" w:rsidRPr="00E53769" w:rsidRDefault="00E7298C" w:rsidP="00341E96">
      <w:pPr>
        <w:spacing w:after="0" w:line="240" w:lineRule="auto"/>
      </w:pPr>
      <w:r w:rsidRPr="002440AF">
        <w:t>Jim Braun</w:t>
      </w:r>
      <w:r w:rsidR="00CF2FAB">
        <w:t xml:space="preserve">, </w:t>
      </w:r>
      <w:r w:rsidR="00A00A80">
        <w:t xml:space="preserve">Leeds </w:t>
      </w:r>
      <w:r w:rsidR="00CF2FAB">
        <w:t>Cemetery Sexton,</w:t>
      </w:r>
      <w:r w:rsidRPr="002440AF">
        <w:t xml:space="preserve"> joined the meeting to </w:t>
      </w:r>
      <w:r w:rsidR="00427850">
        <w:t xml:space="preserve">discuss repairing the city-owned </w:t>
      </w:r>
      <w:r w:rsidRPr="002440AF">
        <w:t xml:space="preserve">vault </w:t>
      </w:r>
      <w:r w:rsidR="00427850">
        <w:t xml:space="preserve">located </w:t>
      </w:r>
      <w:r w:rsidRPr="002440AF">
        <w:t>at the cemetery</w:t>
      </w:r>
      <w:r w:rsidR="00427850">
        <w:t>.</w:t>
      </w:r>
      <w:r w:rsidR="002440AF">
        <w:t xml:space="preserve"> </w:t>
      </w:r>
      <w:r w:rsidR="00427850">
        <w:t>Mr. Braun</w:t>
      </w:r>
      <w:r w:rsidR="002440AF">
        <w:t xml:space="preserve"> contacted a masonry company from Bottineau to </w:t>
      </w:r>
      <w:r w:rsidR="00427850">
        <w:t>make needed repairs and presented their quote</w:t>
      </w:r>
      <w:r w:rsidR="002440AF">
        <w:t xml:space="preserve">. Kris Larson made a motion </w:t>
      </w:r>
      <w:r w:rsidR="00427850">
        <w:t>to accept</w:t>
      </w:r>
      <w:r w:rsidR="002440AF">
        <w:t xml:space="preserve"> the quote </w:t>
      </w:r>
      <w:r w:rsidR="00427850">
        <w:t>of $</w:t>
      </w:r>
      <w:r w:rsidR="00A00A80">
        <w:t xml:space="preserve"> 1,250.00</w:t>
      </w:r>
      <w:r w:rsidR="00427850">
        <w:t xml:space="preserve"> </w:t>
      </w:r>
      <w:r w:rsidR="002440AF">
        <w:t>from Lynn’s Masonry to fix the vault. Tony Gratton seconded the motion. The motion carried unanimously</w:t>
      </w:r>
      <w:r w:rsidR="00E53769">
        <w:t>.</w:t>
      </w:r>
    </w:p>
    <w:p w14:paraId="4BD7AB11" w14:textId="77777777" w:rsidR="00FE6E11" w:rsidRDefault="00FE6E11" w:rsidP="00666990">
      <w:pPr>
        <w:spacing w:after="0" w:line="240" w:lineRule="auto"/>
        <w:rPr>
          <w:bCs/>
          <w:color w:val="FF0000"/>
        </w:rPr>
      </w:pP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49663DD3" w14:textId="2B0599F8" w:rsidR="00666990" w:rsidRPr="00453D07" w:rsidRDefault="00666990" w:rsidP="00666990">
      <w:pPr>
        <w:spacing w:after="0" w:line="240" w:lineRule="auto"/>
      </w:pPr>
      <w:r w:rsidRPr="00453D07">
        <w:t xml:space="preserve">A motion was made by </w:t>
      </w:r>
      <w:r w:rsidR="00E13677">
        <w:t>Kris Larson</w:t>
      </w:r>
      <w:r w:rsidRPr="00453D07">
        <w:t>, seconded by</w:t>
      </w:r>
      <w:r w:rsidR="00E13677">
        <w:t xml:space="preserve"> Tony Gratton</w:t>
      </w:r>
      <w:r w:rsidR="00427850">
        <w:t>,</w:t>
      </w:r>
      <w:r w:rsidRPr="00453D07">
        <w:t xml:space="preserve"> to</w:t>
      </w:r>
      <w:r w:rsidR="00E13677">
        <w:t xml:space="preserve"> purchase a leak detector</w:t>
      </w:r>
      <w:r w:rsidRPr="00453D07">
        <w:t xml:space="preserve">. The </w:t>
      </w:r>
      <w:r>
        <w:t>motion carried unanimously</w:t>
      </w:r>
      <w:r w:rsidRPr="00453D07">
        <w:t>.</w:t>
      </w:r>
    </w:p>
    <w:p w14:paraId="725E94E7" w14:textId="77777777" w:rsidR="00666990" w:rsidRDefault="00666990" w:rsidP="00666990">
      <w:pPr>
        <w:spacing w:after="0" w:line="240" w:lineRule="auto"/>
      </w:pPr>
    </w:p>
    <w:p w14:paraId="410E5A24" w14:textId="1AC8CEA9" w:rsidR="00666990" w:rsidRDefault="00E13677" w:rsidP="00666990">
      <w:pPr>
        <w:spacing w:after="0" w:line="240" w:lineRule="auto"/>
      </w:pPr>
      <w:r>
        <w:t xml:space="preserve">Patrick Streyle </w:t>
      </w:r>
      <w:r w:rsidR="00666990">
        <w:t>made a motion</w:t>
      </w:r>
      <w:r w:rsidR="008E075C">
        <w:t xml:space="preserve"> to accept </w:t>
      </w:r>
      <w:r w:rsidR="002D495D">
        <w:t xml:space="preserve">the </w:t>
      </w:r>
      <w:r w:rsidR="008E075C">
        <w:t>Public Works Superintendent’s Report,</w:t>
      </w:r>
      <w:r>
        <w:t xml:space="preserve"> Kris Larson </w:t>
      </w:r>
      <w:r w:rsidR="00666990">
        <w:t xml:space="preserve">seconded </w:t>
      </w:r>
      <w:r w:rsidR="007D57B7">
        <w:t xml:space="preserve">the </w:t>
      </w:r>
      <w:r w:rsidR="00666990">
        <w:t>motion</w:t>
      </w:r>
      <w:r w:rsidR="007D57B7">
        <w:t xml:space="preserve"> and the</w:t>
      </w:r>
      <w:r w:rsidR="00666990">
        <w:t xml:space="preserve"> motion </w:t>
      </w:r>
      <w:proofErr w:type="gramStart"/>
      <w:r w:rsidR="00666990">
        <w:t>carried</w:t>
      </w:r>
      <w:proofErr w:type="gramEnd"/>
      <w:r w:rsidR="00666990">
        <w:t xml:space="preserve"> unanimously. </w:t>
      </w:r>
    </w:p>
    <w:p w14:paraId="4DDA3749" w14:textId="77777777" w:rsidR="00562B9A" w:rsidRDefault="00562B9A" w:rsidP="00396734">
      <w:pPr>
        <w:spacing w:after="0" w:line="240" w:lineRule="auto"/>
        <w:rPr>
          <w:b/>
          <w:u w:val="single"/>
        </w:rPr>
      </w:pPr>
    </w:p>
    <w:p w14:paraId="23FDD0B3" w14:textId="6600F595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4DA79615" w14:textId="77777777" w:rsidR="00427850" w:rsidRDefault="00427850" w:rsidP="00427850">
      <w:pPr>
        <w:spacing w:after="0" w:line="240" w:lineRule="auto"/>
      </w:pPr>
      <w:r>
        <w:t>A motion was made by Kris Larson, seconded by Tony Gratton, to approve the 2024 Budget. The motion carried unanimously.</w:t>
      </w:r>
    </w:p>
    <w:p w14:paraId="42F860D5" w14:textId="77777777" w:rsidR="00427850" w:rsidRPr="00E13677" w:rsidRDefault="00427850" w:rsidP="00396734">
      <w:pPr>
        <w:spacing w:after="0" w:line="240" w:lineRule="auto"/>
        <w:rPr>
          <w:b/>
          <w:u w:val="single"/>
        </w:rPr>
      </w:pPr>
    </w:p>
    <w:p w14:paraId="37B732C1" w14:textId="4D642503" w:rsidR="00E13677" w:rsidRDefault="00E13677" w:rsidP="00E13677">
      <w:pPr>
        <w:spacing w:after="0" w:line="240" w:lineRule="auto"/>
      </w:pPr>
      <w:r>
        <w:t xml:space="preserve">Tony Gratton </w:t>
      </w:r>
      <w:r w:rsidR="00CC7904">
        <w:t>made a motion, seconded by</w:t>
      </w:r>
      <w:r>
        <w:t xml:space="preserve"> Kris Larson,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58EFC5E9" w14:textId="7781556D" w:rsidR="004D5454" w:rsidRPr="00C62FD1" w:rsidRDefault="00C62FD1" w:rsidP="00E13677">
      <w:pPr>
        <w:spacing w:after="0" w:line="240" w:lineRule="auto"/>
      </w:pPr>
      <w:r>
        <w:tab/>
      </w:r>
    </w:p>
    <w:p w14:paraId="1519F487" w14:textId="5284DD9D" w:rsidR="00996DAA" w:rsidRDefault="0092408E" w:rsidP="00341E96">
      <w:pPr>
        <w:spacing w:after="0" w:line="240" w:lineRule="auto"/>
      </w:pPr>
      <w:r>
        <w:t>A motion was made by</w:t>
      </w:r>
      <w:r w:rsidR="00E13677">
        <w:t xml:space="preserve"> Patrick St</w:t>
      </w:r>
      <w:r w:rsidR="0029529E">
        <w:t>r</w:t>
      </w:r>
      <w:r w:rsidR="00E13677">
        <w:t>eyle</w:t>
      </w:r>
      <w:r>
        <w:t>, seconded by</w:t>
      </w:r>
      <w:r w:rsidR="00E13677">
        <w:t xml:space="preserve"> Tony Gratton,</w:t>
      </w:r>
      <w:r w:rsidR="00F53865">
        <w:t xml:space="preserve"> </w:t>
      </w:r>
      <w:r>
        <w:t>to</w:t>
      </w:r>
      <w:r w:rsidR="00F53865">
        <w:t xml:space="preserve"> </w:t>
      </w:r>
      <w:r w:rsidR="00E13677">
        <w:t>approve</w:t>
      </w:r>
      <w:r w:rsidR="00F53865">
        <w:t xml:space="preserve"> minutes with corrections.  The </w:t>
      </w:r>
      <w:r w:rsidR="00D37552">
        <w:t>motion carried unanimously</w:t>
      </w:r>
      <w:r w:rsidR="00F53865">
        <w:t>.</w:t>
      </w:r>
    </w:p>
    <w:p w14:paraId="1FC6A51A" w14:textId="77777777" w:rsidR="00F53865" w:rsidRDefault="00F53865" w:rsidP="00341E96">
      <w:pPr>
        <w:spacing w:after="0" w:line="240" w:lineRule="auto"/>
      </w:pPr>
    </w:p>
    <w:p w14:paraId="22B8A9EB" w14:textId="4C9C97E2" w:rsidR="008438B0" w:rsidRDefault="00E13677" w:rsidP="00341E96">
      <w:pPr>
        <w:spacing w:after="0" w:line="240" w:lineRule="auto"/>
      </w:pPr>
      <w:r>
        <w:t xml:space="preserve">Patrick Streyle </w:t>
      </w:r>
      <w:r w:rsidR="00DC73C3">
        <w:t>m</w:t>
      </w:r>
      <w:r w:rsidR="00F53865">
        <w:t>ade a motion</w:t>
      </w:r>
      <w:r w:rsidR="00451726">
        <w:t>,</w:t>
      </w:r>
      <w:r w:rsidR="008438B0">
        <w:t xml:space="preserve"> seconded by </w:t>
      </w:r>
      <w:r>
        <w:t xml:space="preserve">Tony Gratton, </w:t>
      </w:r>
      <w:r w:rsidR="008438B0">
        <w:t>to</w:t>
      </w:r>
      <w:r w:rsidR="00F53865">
        <w:t xml:space="preserve"> approve time sheets for city </w:t>
      </w:r>
      <w:r w:rsidR="00F8424F">
        <w:t>employees.</w:t>
      </w:r>
      <w:r w:rsidR="008438B0">
        <w:t xml:space="preserve">  </w:t>
      </w:r>
      <w:r w:rsidR="00F53865">
        <w:t xml:space="preserve">The </w:t>
      </w:r>
      <w:r w:rsidR="00D37552">
        <w:t>motion carried unanimously</w:t>
      </w:r>
      <w:r w:rsidR="008438B0">
        <w:t>.</w:t>
      </w:r>
    </w:p>
    <w:p w14:paraId="03FDFA24" w14:textId="77777777" w:rsidR="00CF2FAB" w:rsidRDefault="00CF2FAB" w:rsidP="00341E96">
      <w:pPr>
        <w:spacing w:after="0" w:line="240" w:lineRule="auto"/>
      </w:pPr>
    </w:p>
    <w:p w14:paraId="4B0C3213" w14:textId="103C351B" w:rsidR="00CF2FAB" w:rsidRPr="009651C5" w:rsidRDefault="00CF2FAB" w:rsidP="00341E96">
      <w:pPr>
        <w:spacing w:after="0" w:line="240" w:lineRule="auto"/>
      </w:pPr>
      <w:r>
        <w:lastRenderedPageBreak/>
        <w:t xml:space="preserve">A motion was made by Patrick Streyle, seconded by Kris Larson, to pay off the </w:t>
      </w:r>
      <w:r w:rsidR="007D57B7">
        <w:t xml:space="preserve">sewer </w:t>
      </w:r>
      <w:r>
        <w:t xml:space="preserve">special assessments </w:t>
      </w:r>
      <w:r w:rsidR="003E6224">
        <w:t xml:space="preserve">of </w:t>
      </w:r>
      <w:r>
        <w:t>on</w:t>
      </w:r>
      <w:r w:rsidR="003E6224">
        <w:t>e</w:t>
      </w:r>
      <w:r w:rsidR="009651C5">
        <w:t xml:space="preserve"> </w:t>
      </w:r>
      <w:r w:rsidR="007D57B7">
        <w:t>City-owned</w:t>
      </w:r>
      <w:r>
        <w:t xml:space="preserve"> </w:t>
      </w:r>
      <w:r w:rsidR="007D57B7">
        <w:t>propert</w:t>
      </w:r>
      <w:r w:rsidR="009651C5">
        <w:t>y</w:t>
      </w:r>
      <w:r w:rsidRPr="009651C5">
        <w:t xml:space="preserve">: </w:t>
      </w:r>
      <w:r w:rsidR="00D25475" w:rsidRPr="009651C5">
        <w:t>parcel number 43-0004-10247-000, Lot 13-17, Block 5, NP Addition</w:t>
      </w:r>
      <w:r w:rsidR="009651C5">
        <w:t>.</w:t>
      </w:r>
      <w:r w:rsidR="00D25475" w:rsidRPr="009651C5">
        <w:t xml:space="preserve"> </w:t>
      </w:r>
      <w:r w:rsidRPr="009651C5">
        <w:t xml:space="preserve">The motion carried unanimously. </w:t>
      </w:r>
    </w:p>
    <w:p w14:paraId="215B5D30" w14:textId="77777777" w:rsidR="00F53865" w:rsidRDefault="00F53865" w:rsidP="00341E96">
      <w:pPr>
        <w:spacing w:after="0" w:line="240" w:lineRule="auto"/>
      </w:pPr>
    </w:p>
    <w:p w14:paraId="4912B27C" w14:textId="77777777" w:rsidR="00697E54" w:rsidRDefault="00F53865" w:rsidP="00341E96">
      <w:pPr>
        <w:spacing w:after="0" w:line="240" w:lineRule="auto"/>
      </w:pPr>
      <w:r w:rsidRPr="0012477E">
        <w:rPr>
          <w:b/>
          <w:u w:val="single"/>
        </w:rPr>
        <w:t>Old business:</w:t>
      </w:r>
    </w:p>
    <w:p w14:paraId="6D5613CA" w14:textId="01D62AFF" w:rsidR="008521CA" w:rsidRDefault="00480F54" w:rsidP="00341E96">
      <w:pPr>
        <w:spacing w:after="0" w:line="240" w:lineRule="auto"/>
      </w:pPr>
      <w:r w:rsidRPr="00453D07">
        <w:t>A motion was made</w:t>
      </w:r>
      <w:r w:rsidR="00697E54" w:rsidRPr="00453D07">
        <w:t xml:space="preserve"> by</w:t>
      </w:r>
      <w:r w:rsidR="00CF2FAB">
        <w:t xml:space="preserve"> Patrick St</w:t>
      </w:r>
      <w:r w:rsidR="003E6224">
        <w:t>r</w:t>
      </w:r>
      <w:r w:rsidR="00CF2FAB">
        <w:t>eyle</w:t>
      </w:r>
      <w:r w:rsidR="00697E54" w:rsidRPr="00453D07">
        <w:t>, seconded by</w:t>
      </w:r>
      <w:r w:rsidR="00CF2FAB">
        <w:t xml:space="preserve"> Tony Gratton</w:t>
      </w:r>
      <w:r w:rsidR="00E53769">
        <w:t>,</w:t>
      </w:r>
      <w:r w:rsidR="00CF2FAB">
        <w:t xml:space="preserve"> </w:t>
      </w:r>
      <w:r w:rsidRPr="00453D07">
        <w:t>to</w:t>
      </w:r>
      <w:r w:rsidR="007D57B7">
        <w:t xml:space="preserve"> accept </w:t>
      </w:r>
      <w:r w:rsidR="009651C5">
        <w:t xml:space="preserve">the </w:t>
      </w:r>
      <w:r w:rsidR="003E6224">
        <w:t>mayor’s</w:t>
      </w:r>
      <w:r w:rsidR="007D57B7">
        <w:t xml:space="preserve"> </w:t>
      </w:r>
      <w:r w:rsidR="00CF2FAB">
        <w:t>appoint</w:t>
      </w:r>
      <w:r w:rsidR="007D57B7">
        <w:t xml:space="preserve">ment </w:t>
      </w:r>
      <w:r w:rsidR="00323BEB">
        <w:t>of Stuart</w:t>
      </w:r>
      <w:r w:rsidR="00CF2FAB">
        <w:t xml:space="preserve"> Kersten to the Special Assessment Committee</w:t>
      </w:r>
      <w:r w:rsidR="00CF2FAB" w:rsidRPr="00453D07">
        <w:t>.</w:t>
      </w:r>
      <w:r w:rsidR="004C68B7" w:rsidRPr="00453D07">
        <w:t xml:space="preserve"> </w:t>
      </w:r>
      <w:r w:rsidR="00631B0A" w:rsidRPr="00453D07">
        <w:t xml:space="preserve">The </w:t>
      </w:r>
      <w:r w:rsidR="00D37552">
        <w:t>motion carried unanimously</w:t>
      </w:r>
      <w:r w:rsidRPr="00453D07">
        <w:t>.</w:t>
      </w:r>
    </w:p>
    <w:p w14:paraId="6E02998E" w14:textId="77777777" w:rsidR="00C1009F" w:rsidRDefault="00C1009F" w:rsidP="00341E96">
      <w:pPr>
        <w:spacing w:after="0" w:line="240" w:lineRule="auto"/>
      </w:pPr>
    </w:p>
    <w:p w14:paraId="7B1BC1C9" w14:textId="7647F0FC" w:rsidR="00C1009F" w:rsidRPr="00453D07" w:rsidRDefault="00C1009F" w:rsidP="00341E96">
      <w:pPr>
        <w:spacing w:after="0" w:line="240" w:lineRule="auto"/>
      </w:pPr>
      <w:r>
        <w:t xml:space="preserve">Kyle Nelsen </w:t>
      </w:r>
      <w:r w:rsidR="00EA1556">
        <w:t>motioned</w:t>
      </w:r>
      <w:r>
        <w:t xml:space="preserve"> to purchase</w:t>
      </w:r>
      <w:r w:rsidR="00323BEB">
        <w:t xml:space="preserve"> Lot 1, Block 7, Original City</w:t>
      </w:r>
      <w:r>
        <w:t xml:space="preserve"> for $1.00 and to contact Gibben</w:t>
      </w:r>
      <w:r w:rsidR="007D57B7">
        <w:t>’</w:t>
      </w:r>
      <w:r>
        <w:t>s</w:t>
      </w:r>
      <w:r w:rsidR="007D57B7">
        <w:t xml:space="preserve"> Law Office </w:t>
      </w:r>
      <w:r>
        <w:t xml:space="preserve">to </w:t>
      </w:r>
      <w:r w:rsidR="007D57B7">
        <w:t>complete the legal work.  The City will pay for legal expenses.</w:t>
      </w:r>
      <w:r>
        <w:t xml:space="preserve"> Tony Gratton seconded the motion. The motion carried unanimously.</w:t>
      </w:r>
    </w:p>
    <w:p w14:paraId="1047B6AA" w14:textId="3486DBA9" w:rsidR="00C1009F" w:rsidRDefault="00C1009F" w:rsidP="00187602">
      <w:pPr>
        <w:spacing w:after="0" w:line="240" w:lineRule="auto"/>
        <w:rPr>
          <w:color w:val="FF0000"/>
        </w:rPr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44D1AEF5" w14:textId="00AFD7CF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C1009F">
        <w:t xml:space="preserve"> Patrick Streyle</w:t>
      </w:r>
      <w:r w:rsidR="00187602">
        <w:t>, seconded by</w:t>
      </w:r>
      <w:r w:rsidR="00C1009F">
        <w:t xml:space="preserve"> Kris Larson</w:t>
      </w:r>
      <w:r w:rsidR="00E53769">
        <w:t>,</w:t>
      </w:r>
      <w:r w:rsidR="00C1009F">
        <w:t xml:space="preserve"> </w:t>
      </w:r>
      <w:r>
        <w:t xml:space="preserve">to </w:t>
      </w:r>
      <w:r w:rsidR="00C1009F">
        <w:t>publish snow removal bids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77777777" w:rsidR="00666990" w:rsidRDefault="00666990" w:rsidP="00187602">
      <w:pPr>
        <w:spacing w:after="0" w:line="240" w:lineRule="auto"/>
      </w:pPr>
    </w:p>
    <w:p w14:paraId="7F839FB0" w14:textId="70CE16B0" w:rsidR="00187602" w:rsidRDefault="00C1009F" w:rsidP="00631B0A">
      <w:pPr>
        <w:tabs>
          <w:tab w:val="left" w:pos="5655"/>
        </w:tabs>
        <w:spacing w:after="0" w:line="240" w:lineRule="auto"/>
      </w:pPr>
      <w:r>
        <w:t>Patrick St</w:t>
      </w:r>
      <w:r w:rsidR="003E6224">
        <w:t>r</w:t>
      </w:r>
      <w:r>
        <w:t xml:space="preserve">eyle </w:t>
      </w:r>
      <w:r w:rsidR="00666990">
        <w:t>made a motion, seconded by</w:t>
      </w:r>
      <w:r>
        <w:t xml:space="preserve"> Tony Gratton,</w:t>
      </w:r>
      <w:r w:rsidR="00666990">
        <w:t xml:space="preserve"> to</w:t>
      </w:r>
      <w:r>
        <w:t xml:space="preserve"> approve the special event liquor license</w:t>
      </w:r>
      <w:r w:rsidR="00096EE1">
        <w:t xml:space="preserve"> submitted by the Back 40 Bar for an event at the Leeds Community Center to be </w:t>
      </w:r>
      <w:r w:rsidR="00096EE1" w:rsidRPr="00234C51">
        <w:t>held on</w:t>
      </w:r>
      <w:r w:rsidR="00234C51">
        <w:t xml:space="preserve"> September 16, 2023</w:t>
      </w:r>
      <w:r w:rsidR="00666990">
        <w:t>.</w:t>
      </w:r>
      <w:r>
        <w:t xml:space="preserve"> </w:t>
      </w:r>
      <w:r w:rsidR="00666990">
        <w:t>The motion carried unanimously.</w:t>
      </w:r>
      <w:r w:rsidR="00631B0A">
        <w:tab/>
      </w:r>
    </w:p>
    <w:p w14:paraId="1085703B" w14:textId="77777777" w:rsidR="00D84414" w:rsidRDefault="00D84414" w:rsidP="00341E96">
      <w:pPr>
        <w:spacing w:after="0" w:line="240" w:lineRule="auto"/>
      </w:pPr>
    </w:p>
    <w:p w14:paraId="6A768D35" w14:textId="77777777" w:rsidR="00FB3248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C1009F">
        <w:t xml:space="preserve"> Kris Larson</w:t>
      </w:r>
      <w:r w:rsidR="003A628A">
        <w:t>, seconded by</w:t>
      </w:r>
      <w:r w:rsidR="00C1009F">
        <w:t xml:space="preserve"> Tony Gratton, </w:t>
      </w:r>
      <w:r w:rsidR="003A628A">
        <w:t>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47EB3290" w14:textId="0EE46154" w:rsidR="00FB3248" w:rsidRDefault="00BA09D1" w:rsidP="00341E96">
      <w:pPr>
        <w:spacing w:after="0" w:line="240" w:lineRule="auto"/>
      </w:pPr>
      <w:r>
        <w:t xml:space="preserve"> </w:t>
      </w:r>
    </w:p>
    <w:tbl>
      <w:tblPr>
        <w:tblStyle w:val="TableGrid"/>
        <w:tblW w:w="0" w:type="auto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FB3248" w14:paraId="71722B8F" w14:textId="77777777" w:rsidTr="00FB3248">
        <w:tc>
          <w:tcPr>
            <w:tcW w:w="0" w:type="auto"/>
          </w:tcPr>
          <w:p w14:paraId="24FF9FA5" w14:textId="77777777" w:rsidR="00FB3248" w:rsidRDefault="00FB3248" w:rsidP="008331F6">
            <w:r>
              <w:t>Bank of ND</w:t>
            </w:r>
          </w:p>
        </w:tc>
        <w:tc>
          <w:tcPr>
            <w:tcW w:w="0" w:type="auto"/>
          </w:tcPr>
          <w:p w14:paraId="7D9C54E7" w14:textId="77777777" w:rsidR="00FB3248" w:rsidRDefault="00FB3248" w:rsidP="008331F6">
            <w:r>
              <w:t>$19,742.50</w:t>
            </w:r>
          </w:p>
        </w:tc>
      </w:tr>
      <w:tr w:rsidR="00FB3248" w14:paraId="5975E184" w14:textId="77777777" w:rsidTr="00FB3248">
        <w:tc>
          <w:tcPr>
            <w:tcW w:w="0" w:type="auto"/>
          </w:tcPr>
          <w:p w14:paraId="43FE00B7" w14:textId="77777777" w:rsidR="00FB3248" w:rsidRDefault="00FB3248" w:rsidP="008331F6">
            <w:r>
              <w:t>Benson County Recorder</w:t>
            </w:r>
          </w:p>
        </w:tc>
        <w:tc>
          <w:tcPr>
            <w:tcW w:w="0" w:type="auto"/>
          </w:tcPr>
          <w:p w14:paraId="026E3863" w14:textId="77777777" w:rsidR="00FB3248" w:rsidRDefault="00FB3248" w:rsidP="008331F6">
            <w:r>
              <w:t>$60.00</w:t>
            </w:r>
          </w:p>
        </w:tc>
      </w:tr>
      <w:tr w:rsidR="00FB3248" w14:paraId="507CB34E" w14:textId="77777777" w:rsidTr="00FB3248">
        <w:tc>
          <w:tcPr>
            <w:tcW w:w="0" w:type="auto"/>
          </w:tcPr>
          <w:p w14:paraId="1A595D99" w14:textId="02D04AAC" w:rsidR="00FB3248" w:rsidRPr="003827CE" w:rsidRDefault="00FB3248" w:rsidP="008331F6">
            <w:r w:rsidRPr="003827CE">
              <w:t>Benson County Sheriff</w:t>
            </w:r>
            <w:r w:rsidR="00B33A68">
              <w:t>’s</w:t>
            </w:r>
            <w:r>
              <w:t xml:space="preserve"> Department</w:t>
            </w:r>
          </w:p>
        </w:tc>
        <w:tc>
          <w:tcPr>
            <w:tcW w:w="0" w:type="auto"/>
          </w:tcPr>
          <w:p w14:paraId="71687C7D" w14:textId="77777777" w:rsidR="00FB3248" w:rsidRPr="003827CE" w:rsidRDefault="00FB3248" w:rsidP="008331F6">
            <w:r>
              <w:t>$600.00</w:t>
            </w:r>
          </w:p>
        </w:tc>
      </w:tr>
      <w:tr w:rsidR="00FB3248" w14:paraId="492DE2B7" w14:textId="77777777" w:rsidTr="00FB3248">
        <w:tc>
          <w:tcPr>
            <w:tcW w:w="0" w:type="auto"/>
          </w:tcPr>
          <w:p w14:paraId="5AF7A6C1" w14:textId="77777777" w:rsidR="00FB3248" w:rsidRDefault="00FB3248" w:rsidP="008331F6">
            <w:r>
              <w:t>Bobcat-Interstate Billing Service</w:t>
            </w:r>
          </w:p>
        </w:tc>
        <w:tc>
          <w:tcPr>
            <w:tcW w:w="0" w:type="auto"/>
          </w:tcPr>
          <w:p w14:paraId="69C517C5" w14:textId="77777777" w:rsidR="00FB3248" w:rsidRDefault="00FB3248" w:rsidP="008331F6">
            <w:r>
              <w:t>$1,612.07</w:t>
            </w:r>
          </w:p>
        </w:tc>
      </w:tr>
      <w:tr w:rsidR="00FB3248" w14:paraId="6FCBACB8" w14:textId="77777777" w:rsidTr="00FB3248">
        <w:tc>
          <w:tcPr>
            <w:tcW w:w="0" w:type="auto"/>
          </w:tcPr>
          <w:p w14:paraId="005F73E1" w14:textId="77777777" w:rsidR="00FB3248" w:rsidRPr="003827CE" w:rsidRDefault="00FB3248" w:rsidP="008331F6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68ED39B4" w14:textId="77777777" w:rsidR="00FB3248" w:rsidRPr="003827CE" w:rsidRDefault="00FB3248" w:rsidP="008331F6">
            <w:r>
              <w:t>$1,577.32</w:t>
            </w:r>
          </w:p>
        </w:tc>
      </w:tr>
      <w:tr w:rsidR="00FB3248" w14:paraId="0F34DA75" w14:textId="77777777" w:rsidTr="00FB3248">
        <w:tc>
          <w:tcPr>
            <w:tcW w:w="0" w:type="auto"/>
          </w:tcPr>
          <w:p w14:paraId="73AE0082" w14:textId="77777777" w:rsidR="00FB3248" w:rsidRDefault="00FB3248" w:rsidP="008331F6">
            <w:r>
              <w:t>Core &amp; Main</w:t>
            </w:r>
          </w:p>
        </w:tc>
        <w:tc>
          <w:tcPr>
            <w:tcW w:w="0" w:type="auto"/>
          </w:tcPr>
          <w:p w14:paraId="75566A31" w14:textId="77777777" w:rsidR="00FB3248" w:rsidRDefault="00FB3248" w:rsidP="008331F6">
            <w:r>
              <w:t>$ 328.12</w:t>
            </w:r>
          </w:p>
        </w:tc>
      </w:tr>
      <w:tr w:rsidR="00FB3248" w14:paraId="296990BB" w14:textId="77777777" w:rsidTr="00FB3248">
        <w:tc>
          <w:tcPr>
            <w:tcW w:w="0" w:type="auto"/>
          </w:tcPr>
          <w:p w14:paraId="79AD6955" w14:textId="77777777" w:rsidR="00FB3248" w:rsidRPr="003827CE" w:rsidRDefault="00FB3248" w:rsidP="008331F6">
            <w:r>
              <w:t>Diane Hoffman</w:t>
            </w:r>
          </w:p>
        </w:tc>
        <w:tc>
          <w:tcPr>
            <w:tcW w:w="0" w:type="auto"/>
          </w:tcPr>
          <w:p w14:paraId="0CAECFE1" w14:textId="77777777" w:rsidR="00FB3248" w:rsidRPr="003827CE" w:rsidRDefault="00FB3248" w:rsidP="008331F6">
            <w:r>
              <w:t>$34.82</w:t>
            </w:r>
          </w:p>
        </w:tc>
      </w:tr>
      <w:tr w:rsidR="00FB3248" w14:paraId="5284E62D" w14:textId="77777777" w:rsidTr="00FB3248">
        <w:tc>
          <w:tcPr>
            <w:tcW w:w="0" w:type="auto"/>
          </w:tcPr>
          <w:p w14:paraId="51E20CEE" w14:textId="77777777" w:rsidR="00FB3248" w:rsidRDefault="00FB3248" w:rsidP="008331F6">
            <w:r>
              <w:t>First District Health Unit</w:t>
            </w:r>
          </w:p>
        </w:tc>
        <w:tc>
          <w:tcPr>
            <w:tcW w:w="0" w:type="auto"/>
          </w:tcPr>
          <w:p w14:paraId="6816ECBC" w14:textId="77777777" w:rsidR="00FB3248" w:rsidRDefault="00FB3248" w:rsidP="008331F6">
            <w:r>
              <w:t>$ 30.00</w:t>
            </w:r>
          </w:p>
        </w:tc>
      </w:tr>
      <w:tr w:rsidR="00FB3248" w14:paraId="03AC0FD2" w14:textId="77777777" w:rsidTr="00FB3248">
        <w:tc>
          <w:tcPr>
            <w:tcW w:w="0" w:type="auto"/>
          </w:tcPr>
          <w:p w14:paraId="4F7F2C2E" w14:textId="77777777" w:rsidR="00FB3248" w:rsidRPr="003827CE" w:rsidRDefault="00FB3248" w:rsidP="008331F6">
            <w:r w:rsidRPr="003827CE">
              <w:t>Grand Forks Utility Billing</w:t>
            </w:r>
          </w:p>
        </w:tc>
        <w:tc>
          <w:tcPr>
            <w:tcW w:w="0" w:type="auto"/>
          </w:tcPr>
          <w:p w14:paraId="5CCEC6C3" w14:textId="77777777" w:rsidR="00FB3248" w:rsidRPr="003827CE" w:rsidRDefault="00FB3248" w:rsidP="008331F6">
            <w:r>
              <w:t>$26.00</w:t>
            </w:r>
          </w:p>
        </w:tc>
      </w:tr>
      <w:tr w:rsidR="00FB3248" w14:paraId="1AB27809" w14:textId="77777777" w:rsidTr="00FB3248">
        <w:tc>
          <w:tcPr>
            <w:tcW w:w="0" w:type="auto"/>
          </w:tcPr>
          <w:p w14:paraId="7AE78AC1" w14:textId="77777777" w:rsidR="00FB3248" w:rsidRPr="003827CE" w:rsidRDefault="00FB3248" w:rsidP="008331F6">
            <w:r>
              <w:t>Hawkins</w:t>
            </w:r>
          </w:p>
        </w:tc>
        <w:tc>
          <w:tcPr>
            <w:tcW w:w="0" w:type="auto"/>
          </w:tcPr>
          <w:p w14:paraId="1FC31968" w14:textId="77777777" w:rsidR="00FB3248" w:rsidRPr="003827CE" w:rsidRDefault="00FB3248" w:rsidP="008331F6">
            <w:r>
              <w:t>$2,876.78</w:t>
            </w:r>
          </w:p>
        </w:tc>
      </w:tr>
      <w:tr w:rsidR="00FB3248" w14:paraId="6C3E68A3" w14:textId="77777777" w:rsidTr="00FB3248">
        <w:tc>
          <w:tcPr>
            <w:tcW w:w="0" w:type="auto"/>
          </w:tcPr>
          <w:p w14:paraId="4BB3AF29" w14:textId="77777777" w:rsidR="00FB3248" w:rsidRPr="003827CE" w:rsidRDefault="00FB3248" w:rsidP="008331F6">
            <w:r>
              <w:t>Home of Economy</w:t>
            </w:r>
          </w:p>
        </w:tc>
        <w:tc>
          <w:tcPr>
            <w:tcW w:w="0" w:type="auto"/>
          </w:tcPr>
          <w:p w14:paraId="47539315" w14:textId="77777777" w:rsidR="00FB3248" w:rsidRDefault="00FB3248" w:rsidP="008331F6">
            <w:r>
              <w:t>$231.44</w:t>
            </w:r>
          </w:p>
        </w:tc>
      </w:tr>
      <w:tr w:rsidR="00FB3248" w14:paraId="2802F1B2" w14:textId="77777777" w:rsidTr="00FB3248">
        <w:tc>
          <w:tcPr>
            <w:tcW w:w="0" w:type="auto"/>
          </w:tcPr>
          <w:p w14:paraId="31413784" w14:textId="77777777" w:rsidR="00FB3248" w:rsidRPr="003827CE" w:rsidRDefault="00FB3248" w:rsidP="008331F6">
            <w:r>
              <w:t>Johnson’s Plumbing</w:t>
            </w:r>
          </w:p>
        </w:tc>
        <w:tc>
          <w:tcPr>
            <w:tcW w:w="0" w:type="auto"/>
          </w:tcPr>
          <w:p w14:paraId="2DFB9800" w14:textId="77777777" w:rsidR="00FB3248" w:rsidRDefault="00FB3248" w:rsidP="008331F6">
            <w:r>
              <w:t>$39.95</w:t>
            </w:r>
          </w:p>
        </w:tc>
      </w:tr>
      <w:tr w:rsidR="00FB3248" w14:paraId="457F25D0" w14:textId="77777777" w:rsidTr="00FB3248">
        <w:tc>
          <w:tcPr>
            <w:tcW w:w="0" w:type="auto"/>
          </w:tcPr>
          <w:p w14:paraId="13FF0E43" w14:textId="77777777" w:rsidR="00FB3248" w:rsidRDefault="00FB3248" w:rsidP="008331F6">
            <w:r>
              <w:t>Josh ELverud</w:t>
            </w:r>
          </w:p>
        </w:tc>
        <w:tc>
          <w:tcPr>
            <w:tcW w:w="0" w:type="auto"/>
          </w:tcPr>
          <w:p w14:paraId="3AD2D697" w14:textId="77777777" w:rsidR="00FB3248" w:rsidRDefault="00FB3248" w:rsidP="008331F6">
            <w:r>
              <w:t>$120.00</w:t>
            </w:r>
          </w:p>
        </w:tc>
      </w:tr>
      <w:tr w:rsidR="00FB3248" w14:paraId="775D0AB4" w14:textId="77777777" w:rsidTr="00FB3248">
        <w:tc>
          <w:tcPr>
            <w:tcW w:w="0" w:type="auto"/>
          </w:tcPr>
          <w:p w14:paraId="25ED3508" w14:textId="77777777" w:rsidR="00FB3248" w:rsidRPr="003827CE" w:rsidRDefault="00FB3248" w:rsidP="008331F6">
            <w:r>
              <w:t>Leeds Airport Authority</w:t>
            </w:r>
          </w:p>
        </w:tc>
        <w:tc>
          <w:tcPr>
            <w:tcW w:w="0" w:type="auto"/>
          </w:tcPr>
          <w:p w14:paraId="18184D60" w14:textId="77777777" w:rsidR="00FB3248" w:rsidRPr="003827CE" w:rsidRDefault="00FB3248" w:rsidP="008331F6">
            <w:r>
              <w:t>$13,566.00</w:t>
            </w:r>
          </w:p>
        </w:tc>
      </w:tr>
      <w:tr w:rsidR="00FB3248" w14:paraId="71AF6BC9" w14:textId="77777777" w:rsidTr="00FB3248">
        <w:tc>
          <w:tcPr>
            <w:tcW w:w="0" w:type="auto"/>
          </w:tcPr>
          <w:p w14:paraId="47708963" w14:textId="77777777" w:rsidR="00FB3248" w:rsidRDefault="00FB3248" w:rsidP="008331F6">
            <w:r>
              <w:t>ND Dept of Environmental Quality</w:t>
            </w:r>
          </w:p>
        </w:tc>
        <w:tc>
          <w:tcPr>
            <w:tcW w:w="0" w:type="auto"/>
          </w:tcPr>
          <w:p w14:paraId="43536751" w14:textId="77777777" w:rsidR="00FB3248" w:rsidRDefault="00FB3248" w:rsidP="008331F6">
            <w:r>
              <w:t>$152.00</w:t>
            </w:r>
          </w:p>
        </w:tc>
      </w:tr>
      <w:tr w:rsidR="00FB3248" w14:paraId="5320FE67" w14:textId="77777777" w:rsidTr="00FB3248">
        <w:tc>
          <w:tcPr>
            <w:tcW w:w="0" w:type="auto"/>
          </w:tcPr>
          <w:p w14:paraId="71C6E44B" w14:textId="77777777" w:rsidR="00FB3248" w:rsidRDefault="00FB3248" w:rsidP="008331F6">
            <w:r>
              <w:t>ND Dept of Health</w:t>
            </w:r>
          </w:p>
        </w:tc>
        <w:tc>
          <w:tcPr>
            <w:tcW w:w="0" w:type="auto"/>
          </w:tcPr>
          <w:p w14:paraId="76310F33" w14:textId="77777777" w:rsidR="00FB3248" w:rsidRDefault="00FB3248" w:rsidP="008331F6">
            <w:r>
              <w:t>$25.00</w:t>
            </w:r>
          </w:p>
        </w:tc>
      </w:tr>
      <w:tr w:rsidR="00FB3248" w14:paraId="37024F9C" w14:textId="77777777" w:rsidTr="00FB3248">
        <w:tc>
          <w:tcPr>
            <w:tcW w:w="0" w:type="auto"/>
          </w:tcPr>
          <w:p w14:paraId="33CC9E65" w14:textId="77777777" w:rsidR="00FB3248" w:rsidRPr="003827CE" w:rsidRDefault="00FB3248" w:rsidP="008331F6">
            <w:r>
              <w:t>ND Rural Water Systems</w:t>
            </w:r>
          </w:p>
        </w:tc>
        <w:tc>
          <w:tcPr>
            <w:tcW w:w="0" w:type="auto"/>
          </w:tcPr>
          <w:p w14:paraId="4BE54E86" w14:textId="77777777" w:rsidR="00FB3248" w:rsidRDefault="00FB3248" w:rsidP="008331F6">
            <w:r>
              <w:t>$50.00</w:t>
            </w:r>
          </w:p>
        </w:tc>
      </w:tr>
      <w:tr w:rsidR="00FB3248" w14:paraId="4C7DD848" w14:textId="77777777" w:rsidTr="00FB3248">
        <w:tc>
          <w:tcPr>
            <w:tcW w:w="0" w:type="auto"/>
          </w:tcPr>
          <w:p w14:paraId="6EB4E0D8" w14:textId="77777777" w:rsidR="00FB3248" w:rsidRDefault="00FB3248" w:rsidP="008331F6">
            <w:r>
              <w:t>NDTC</w:t>
            </w:r>
          </w:p>
        </w:tc>
        <w:tc>
          <w:tcPr>
            <w:tcW w:w="0" w:type="auto"/>
          </w:tcPr>
          <w:p w14:paraId="2C22C21F" w14:textId="77777777" w:rsidR="00FB3248" w:rsidRDefault="00FB3248" w:rsidP="008331F6">
            <w:r>
              <w:t>$260.89</w:t>
            </w:r>
          </w:p>
        </w:tc>
      </w:tr>
      <w:tr w:rsidR="00FB3248" w14:paraId="231C304C" w14:textId="77777777" w:rsidTr="00FB3248">
        <w:tc>
          <w:tcPr>
            <w:tcW w:w="0" w:type="auto"/>
          </w:tcPr>
          <w:p w14:paraId="12DF24C4" w14:textId="77777777" w:rsidR="00FB3248" w:rsidRDefault="00FB3248" w:rsidP="008331F6">
            <w:r>
              <w:t>Northern Improvement Co.</w:t>
            </w:r>
          </w:p>
        </w:tc>
        <w:tc>
          <w:tcPr>
            <w:tcW w:w="0" w:type="auto"/>
          </w:tcPr>
          <w:p w14:paraId="1592282E" w14:textId="77777777" w:rsidR="00FB3248" w:rsidRDefault="00FB3248" w:rsidP="008331F6">
            <w:r>
              <w:t>$833.28</w:t>
            </w:r>
          </w:p>
        </w:tc>
      </w:tr>
      <w:tr w:rsidR="00FB3248" w14:paraId="0B86B823" w14:textId="77777777" w:rsidTr="00FB3248">
        <w:tc>
          <w:tcPr>
            <w:tcW w:w="0" w:type="auto"/>
          </w:tcPr>
          <w:p w14:paraId="0B75A74F" w14:textId="77777777" w:rsidR="00FB3248" w:rsidRDefault="00FB3248" w:rsidP="008331F6">
            <w:r>
              <w:t>Northern Plains Electric</w:t>
            </w:r>
          </w:p>
        </w:tc>
        <w:tc>
          <w:tcPr>
            <w:tcW w:w="0" w:type="auto"/>
          </w:tcPr>
          <w:p w14:paraId="3BA0310E" w14:textId="77777777" w:rsidR="00FB3248" w:rsidRDefault="00FB3248" w:rsidP="008331F6">
            <w:r>
              <w:t>$512.28</w:t>
            </w:r>
          </w:p>
        </w:tc>
      </w:tr>
      <w:tr w:rsidR="00FB3248" w14:paraId="4B168E24" w14:textId="77777777" w:rsidTr="00FB3248">
        <w:tc>
          <w:tcPr>
            <w:tcW w:w="0" w:type="auto"/>
          </w:tcPr>
          <w:p w14:paraId="4A52C638" w14:textId="77777777" w:rsidR="00FB3248" w:rsidRDefault="00FB3248" w:rsidP="008331F6">
            <w:r>
              <w:t xml:space="preserve">NRG Technology Services </w:t>
            </w:r>
          </w:p>
        </w:tc>
        <w:tc>
          <w:tcPr>
            <w:tcW w:w="0" w:type="auto"/>
          </w:tcPr>
          <w:p w14:paraId="648B3253" w14:textId="77777777" w:rsidR="00FB3248" w:rsidRDefault="00FB3248" w:rsidP="008331F6">
            <w:r>
              <w:t>$218.75</w:t>
            </w:r>
          </w:p>
        </w:tc>
      </w:tr>
      <w:tr w:rsidR="00FB3248" w14:paraId="599F4653" w14:textId="77777777" w:rsidTr="00FB3248">
        <w:tc>
          <w:tcPr>
            <w:tcW w:w="0" w:type="auto"/>
          </w:tcPr>
          <w:p w14:paraId="3B57DBD0" w14:textId="77777777" w:rsidR="00FB3248" w:rsidRPr="00D93B14" w:rsidRDefault="00FB3248" w:rsidP="008331F6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4988125" w14:textId="77777777" w:rsidR="00FB3248" w:rsidRDefault="00FB3248" w:rsidP="008331F6">
            <w:r>
              <w:t>$1,633.92</w:t>
            </w:r>
          </w:p>
        </w:tc>
      </w:tr>
      <w:tr w:rsidR="00FB3248" w14:paraId="3582B1F5" w14:textId="77777777" w:rsidTr="00FB3248">
        <w:tc>
          <w:tcPr>
            <w:tcW w:w="0" w:type="auto"/>
          </w:tcPr>
          <w:p w14:paraId="4E59CED8" w14:textId="77777777" w:rsidR="00FB3248" w:rsidRPr="00D93B14" w:rsidRDefault="00FB3248" w:rsidP="008331F6">
            <w:r w:rsidRPr="00D93B14">
              <w:t>Payroll</w:t>
            </w:r>
          </w:p>
        </w:tc>
        <w:tc>
          <w:tcPr>
            <w:tcW w:w="0" w:type="auto"/>
          </w:tcPr>
          <w:p w14:paraId="66611580" w14:textId="77777777" w:rsidR="00FB3248" w:rsidRDefault="00FB3248" w:rsidP="008331F6">
            <w:r>
              <w:t>$16,434.28</w:t>
            </w:r>
          </w:p>
        </w:tc>
      </w:tr>
      <w:tr w:rsidR="00FB3248" w14:paraId="1803899F" w14:textId="77777777" w:rsidTr="00FB3248">
        <w:tc>
          <w:tcPr>
            <w:tcW w:w="0" w:type="auto"/>
          </w:tcPr>
          <w:p w14:paraId="71F1D167" w14:textId="77777777" w:rsidR="00FB3248" w:rsidRDefault="00FB3248" w:rsidP="008331F6">
            <w:r>
              <w:lastRenderedPageBreak/>
              <w:t>Plunkett’s Pest Control</w:t>
            </w:r>
          </w:p>
        </w:tc>
        <w:tc>
          <w:tcPr>
            <w:tcW w:w="0" w:type="auto"/>
          </w:tcPr>
          <w:p w14:paraId="64FB4E9B" w14:textId="77777777" w:rsidR="00FB3248" w:rsidRDefault="00FB3248" w:rsidP="008331F6">
            <w:r>
              <w:t>$50.06</w:t>
            </w:r>
          </w:p>
        </w:tc>
      </w:tr>
      <w:tr w:rsidR="00FB3248" w14:paraId="27B19382" w14:textId="77777777" w:rsidTr="00FB3248">
        <w:tc>
          <w:tcPr>
            <w:tcW w:w="0" w:type="auto"/>
          </w:tcPr>
          <w:p w14:paraId="5AC34F29" w14:textId="77777777" w:rsidR="00FB3248" w:rsidRDefault="00FB3248" w:rsidP="008331F6">
            <w:r>
              <w:t xml:space="preserve">Railroad Management </w:t>
            </w:r>
          </w:p>
        </w:tc>
        <w:tc>
          <w:tcPr>
            <w:tcW w:w="0" w:type="auto"/>
          </w:tcPr>
          <w:p w14:paraId="11C0ACCB" w14:textId="77777777" w:rsidR="00FB3248" w:rsidRDefault="00FB3248" w:rsidP="008331F6">
            <w:r>
              <w:t>$344.67</w:t>
            </w:r>
          </w:p>
        </w:tc>
      </w:tr>
      <w:tr w:rsidR="00FB3248" w14:paraId="263086D5" w14:textId="77777777" w:rsidTr="00FB3248">
        <w:tc>
          <w:tcPr>
            <w:tcW w:w="0" w:type="auto"/>
          </w:tcPr>
          <w:p w14:paraId="627498B3" w14:textId="77777777" w:rsidR="00FB3248" w:rsidRPr="00D93B14" w:rsidRDefault="00FB3248" w:rsidP="008331F6">
            <w:r>
              <w:t>Traffic Safety Services, Inc,</w:t>
            </w:r>
          </w:p>
        </w:tc>
        <w:tc>
          <w:tcPr>
            <w:tcW w:w="0" w:type="auto"/>
          </w:tcPr>
          <w:p w14:paraId="2E12E6E4" w14:textId="77777777" w:rsidR="00FB3248" w:rsidRDefault="00FB3248" w:rsidP="008331F6">
            <w:r>
              <w:t>$2,218.50</w:t>
            </w:r>
          </w:p>
        </w:tc>
      </w:tr>
      <w:tr w:rsidR="00FB3248" w14:paraId="658D30E7" w14:textId="77777777" w:rsidTr="00FB3248">
        <w:tc>
          <w:tcPr>
            <w:tcW w:w="0" w:type="auto"/>
          </w:tcPr>
          <w:p w14:paraId="2EB1503A" w14:textId="77777777" w:rsidR="00FB3248" w:rsidRPr="003827CE" w:rsidRDefault="00FB3248" w:rsidP="008331F6">
            <w:r>
              <w:t>Verizon</w:t>
            </w:r>
          </w:p>
        </w:tc>
        <w:tc>
          <w:tcPr>
            <w:tcW w:w="0" w:type="auto"/>
          </w:tcPr>
          <w:p w14:paraId="635F9969" w14:textId="77777777" w:rsidR="00FB3248" w:rsidRDefault="00FB3248" w:rsidP="008331F6">
            <w:r>
              <w:t>$52.75</w:t>
            </w:r>
          </w:p>
        </w:tc>
      </w:tr>
      <w:tr w:rsidR="00FB3248" w14:paraId="5DC4B28A" w14:textId="77777777" w:rsidTr="00FB3248">
        <w:tc>
          <w:tcPr>
            <w:tcW w:w="0" w:type="auto"/>
          </w:tcPr>
          <w:p w14:paraId="7499ED00" w14:textId="77777777" w:rsidR="00FB3248" w:rsidRPr="00D93B14" w:rsidRDefault="00FB3248" w:rsidP="008331F6">
            <w:proofErr w:type="spellStart"/>
            <w:r>
              <w:t>Veseris</w:t>
            </w:r>
            <w:proofErr w:type="spellEnd"/>
          </w:p>
        </w:tc>
        <w:tc>
          <w:tcPr>
            <w:tcW w:w="0" w:type="auto"/>
          </w:tcPr>
          <w:p w14:paraId="50260618" w14:textId="77777777" w:rsidR="00FB3248" w:rsidRDefault="00FB3248" w:rsidP="008331F6">
            <w:r>
              <w:t>$2,100.00</w:t>
            </w:r>
          </w:p>
        </w:tc>
      </w:tr>
      <w:tr w:rsidR="00FB3248" w14:paraId="69DC470E" w14:textId="77777777" w:rsidTr="00FB3248">
        <w:tc>
          <w:tcPr>
            <w:tcW w:w="0" w:type="auto"/>
          </w:tcPr>
          <w:p w14:paraId="5E024095" w14:textId="77777777" w:rsidR="00FB3248" w:rsidRPr="00D93B14" w:rsidRDefault="00FB3248" w:rsidP="008331F6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177475EA" w14:textId="77777777" w:rsidR="00FB3248" w:rsidRDefault="00FB3248" w:rsidP="008331F6">
            <w:r>
              <w:t>$1,297.16</w:t>
            </w:r>
          </w:p>
        </w:tc>
      </w:tr>
      <w:tr w:rsidR="00FB3248" w14:paraId="583A0B47" w14:textId="77777777" w:rsidTr="00FB3248">
        <w:tc>
          <w:tcPr>
            <w:tcW w:w="0" w:type="auto"/>
          </w:tcPr>
          <w:p w14:paraId="429ED501" w14:textId="77777777" w:rsidR="00FB3248" w:rsidRDefault="00FB3248" w:rsidP="008331F6">
            <w:r>
              <w:t>Wang Law Trust</w:t>
            </w:r>
          </w:p>
        </w:tc>
        <w:tc>
          <w:tcPr>
            <w:tcW w:w="0" w:type="auto"/>
          </w:tcPr>
          <w:p w14:paraId="625E56EF" w14:textId="77777777" w:rsidR="00FB3248" w:rsidRDefault="00FB3248" w:rsidP="008331F6">
            <w:r>
              <w:t>$7000.00</w:t>
            </w:r>
          </w:p>
        </w:tc>
      </w:tr>
      <w:tr w:rsidR="00FB3248" w14:paraId="7CEA5498" w14:textId="77777777" w:rsidTr="00FB3248">
        <w:tc>
          <w:tcPr>
            <w:tcW w:w="0" w:type="auto"/>
          </w:tcPr>
          <w:p w14:paraId="45CF97AE" w14:textId="5CE4653A" w:rsidR="00FB3248" w:rsidRPr="00D93B14" w:rsidRDefault="00FB3248" w:rsidP="008331F6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7FAD5D6" w14:textId="77777777" w:rsidR="00FB3248" w:rsidRDefault="00FB3248" w:rsidP="008331F6">
            <w:r>
              <w:t>$5,451.54</w:t>
            </w:r>
          </w:p>
        </w:tc>
      </w:tr>
    </w:tbl>
    <w:p w14:paraId="6EDE7174" w14:textId="77777777" w:rsidR="007713BD" w:rsidRDefault="007713BD" w:rsidP="00341E96">
      <w:pPr>
        <w:spacing w:after="0" w:line="240" w:lineRule="auto"/>
      </w:pPr>
    </w:p>
    <w:p w14:paraId="66B369DF" w14:textId="09C30F47" w:rsidR="008E74F2" w:rsidRDefault="008E74F2" w:rsidP="00341E96">
      <w:pPr>
        <w:spacing w:after="0" w:line="240" w:lineRule="auto"/>
      </w:pPr>
      <w:r>
        <w:t>A motion was made by</w:t>
      </w:r>
      <w:r w:rsidR="00C1009F">
        <w:t xml:space="preserve"> Kris Larson</w:t>
      </w:r>
      <w:r>
        <w:t>, seconded by</w:t>
      </w:r>
      <w:r w:rsidR="00C1009F">
        <w:t xml:space="preserve"> Tony Gratton, </w:t>
      </w:r>
      <w:r>
        <w:t xml:space="preserve">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C1009F">
        <w:t xml:space="preserve"> 8:13</w:t>
      </w:r>
      <w:r w:rsidR="00096EE1">
        <w:t xml:space="preserve">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F4063E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City Deputy Auditor" issignatureline="t"/>
          </v:shape>
        </w:pict>
      </w:r>
      <w:r w:rsidR="002D40E4">
        <w:tab/>
      </w:r>
    </w:p>
    <w:p w14:paraId="57FD1D4C" w14:textId="77777777" w:rsidR="002D40E4" w:rsidRDefault="002D40E4" w:rsidP="00341E96">
      <w:pPr>
        <w:spacing w:after="0" w:line="240" w:lineRule="auto"/>
      </w:pPr>
    </w:p>
    <w:p w14:paraId="3EC01AF1" w14:textId="77777777" w:rsidR="009651C5" w:rsidRPr="009651C5" w:rsidRDefault="009651C5" w:rsidP="009651C5"/>
    <w:p w14:paraId="3D3A22A6" w14:textId="77777777" w:rsidR="009651C5" w:rsidRPr="009651C5" w:rsidRDefault="009651C5" w:rsidP="009651C5"/>
    <w:p w14:paraId="6D1061E3" w14:textId="77777777" w:rsidR="009651C5" w:rsidRPr="009651C5" w:rsidRDefault="009651C5" w:rsidP="009651C5"/>
    <w:p w14:paraId="0C2FA72F" w14:textId="77777777" w:rsidR="009651C5" w:rsidRPr="009651C5" w:rsidRDefault="009651C5" w:rsidP="009651C5"/>
    <w:p w14:paraId="3A509FB6" w14:textId="77777777" w:rsidR="009651C5" w:rsidRPr="009651C5" w:rsidRDefault="009651C5" w:rsidP="009651C5"/>
    <w:p w14:paraId="5C7C0945" w14:textId="77777777" w:rsidR="009651C5" w:rsidRPr="009651C5" w:rsidRDefault="009651C5" w:rsidP="009651C5"/>
    <w:p w14:paraId="4D73180B" w14:textId="77777777" w:rsidR="009651C5" w:rsidRPr="009651C5" w:rsidRDefault="009651C5" w:rsidP="009651C5"/>
    <w:p w14:paraId="482FA998" w14:textId="77777777" w:rsidR="009651C5" w:rsidRPr="009651C5" w:rsidRDefault="009651C5" w:rsidP="009651C5"/>
    <w:p w14:paraId="3353F36D" w14:textId="77777777" w:rsidR="009651C5" w:rsidRPr="009651C5" w:rsidRDefault="009651C5" w:rsidP="009651C5"/>
    <w:p w14:paraId="5D2AE20F" w14:textId="77777777" w:rsidR="009651C5" w:rsidRPr="009651C5" w:rsidRDefault="009651C5" w:rsidP="009651C5"/>
    <w:p w14:paraId="1B118C95" w14:textId="77777777" w:rsidR="009651C5" w:rsidRPr="009651C5" w:rsidRDefault="009651C5" w:rsidP="009651C5"/>
    <w:p w14:paraId="560440B5" w14:textId="77777777" w:rsidR="009651C5" w:rsidRPr="009651C5" w:rsidRDefault="009651C5" w:rsidP="009651C5"/>
    <w:p w14:paraId="5734CB5C" w14:textId="77777777" w:rsidR="009651C5" w:rsidRPr="009651C5" w:rsidRDefault="009651C5" w:rsidP="009651C5"/>
    <w:p w14:paraId="510EA194" w14:textId="77777777" w:rsidR="009651C5" w:rsidRPr="009651C5" w:rsidRDefault="009651C5" w:rsidP="009651C5">
      <w:pPr>
        <w:ind w:firstLine="720"/>
      </w:pPr>
    </w:p>
    <w:sectPr w:rsidR="009651C5" w:rsidRPr="009651C5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6A2A4" w14:textId="77777777" w:rsidR="003331C5" w:rsidRDefault="003331C5" w:rsidP="00472AA1">
      <w:pPr>
        <w:spacing w:after="0" w:line="240" w:lineRule="auto"/>
      </w:pPr>
      <w:r>
        <w:separator/>
      </w:r>
    </w:p>
  </w:endnote>
  <w:endnote w:type="continuationSeparator" w:id="0">
    <w:p w14:paraId="30D8C275" w14:textId="77777777" w:rsidR="003331C5" w:rsidRDefault="003331C5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9A3C0" w14:textId="77777777" w:rsidR="009651C5" w:rsidRDefault="009651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2EE6B85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</w:t>
        </w:r>
        <w:r w:rsidR="009651C5">
          <w:t>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19FDA337" w:rsidR="00AB05B9" w:rsidRPr="00C62FD1" w:rsidRDefault="00FB3248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Sept 13</w:t>
        </w:r>
        <w:r w:rsidR="00C25D8D">
          <w:rPr>
            <w:color w:val="7F7F7F" w:themeColor="background1" w:themeShade="7F"/>
            <w:spacing w:val="60"/>
          </w:rPr>
          <w:t>,</w:t>
        </w:r>
        <w:r w:rsidR="00172C6C">
          <w:rPr>
            <w:color w:val="7F7F7F" w:themeColor="background1" w:themeShade="7F"/>
            <w:spacing w:val="60"/>
          </w:rPr>
          <w:t xml:space="preserve"> 20</w:t>
        </w:r>
        <w:r w:rsidR="004821B7">
          <w:rPr>
            <w:color w:val="7F7F7F" w:themeColor="background1" w:themeShade="7F"/>
            <w:spacing w:val="60"/>
          </w:rPr>
          <w:t>2</w:t>
        </w:r>
        <w:r w:rsidR="002462F7">
          <w:rPr>
            <w:color w:val="7F7F7F" w:themeColor="background1" w:themeShade="7F"/>
            <w:spacing w:val="60"/>
          </w:rPr>
          <w:t>3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DEA0F" w14:textId="77777777" w:rsidR="009651C5" w:rsidRDefault="00965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F95E8" w14:textId="77777777" w:rsidR="003331C5" w:rsidRDefault="003331C5" w:rsidP="00472AA1">
      <w:pPr>
        <w:spacing w:after="0" w:line="240" w:lineRule="auto"/>
      </w:pPr>
      <w:r>
        <w:separator/>
      </w:r>
    </w:p>
  </w:footnote>
  <w:footnote w:type="continuationSeparator" w:id="0">
    <w:p w14:paraId="51325BB1" w14:textId="77777777" w:rsidR="003331C5" w:rsidRDefault="003331C5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7FEF2" w14:textId="77777777" w:rsidR="009651C5" w:rsidRDefault="009651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6C41" w14:textId="77777777" w:rsidR="009651C5" w:rsidRDefault="009651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14A95" w14:textId="77777777" w:rsidR="009651C5" w:rsidRDefault="009651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341E96"/>
    <w:rsid w:val="0001442D"/>
    <w:rsid w:val="00057650"/>
    <w:rsid w:val="00070955"/>
    <w:rsid w:val="00073742"/>
    <w:rsid w:val="00095513"/>
    <w:rsid w:val="00096EE1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09CF"/>
    <w:rsid w:val="00186399"/>
    <w:rsid w:val="00187602"/>
    <w:rsid w:val="001C6127"/>
    <w:rsid w:val="001D17C9"/>
    <w:rsid w:val="00204328"/>
    <w:rsid w:val="00206A8D"/>
    <w:rsid w:val="00234C51"/>
    <w:rsid w:val="00242CCE"/>
    <w:rsid w:val="00242DBA"/>
    <w:rsid w:val="002440AF"/>
    <w:rsid w:val="002462F7"/>
    <w:rsid w:val="00274117"/>
    <w:rsid w:val="00292037"/>
    <w:rsid w:val="002939E7"/>
    <w:rsid w:val="0029529E"/>
    <w:rsid w:val="002C7EBA"/>
    <w:rsid w:val="002D136C"/>
    <w:rsid w:val="002D40E4"/>
    <w:rsid w:val="002D495D"/>
    <w:rsid w:val="002F43E9"/>
    <w:rsid w:val="00315B3A"/>
    <w:rsid w:val="00316637"/>
    <w:rsid w:val="00323BEB"/>
    <w:rsid w:val="003331C5"/>
    <w:rsid w:val="00333A5A"/>
    <w:rsid w:val="00341E96"/>
    <w:rsid w:val="00381825"/>
    <w:rsid w:val="00383E05"/>
    <w:rsid w:val="00396734"/>
    <w:rsid w:val="003A628A"/>
    <w:rsid w:val="003C15A9"/>
    <w:rsid w:val="003D1F05"/>
    <w:rsid w:val="003E6224"/>
    <w:rsid w:val="003F41B8"/>
    <w:rsid w:val="00427850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17276"/>
    <w:rsid w:val="00532C8A"/>
    <w:rsid w:val="00546E33"/>
    <w:rsid w:val="00560BA7"/>
    <w:rsid w:val="00562B9A"/>
    <w:rsid w:val="0056457E"/>
    <w:rsid w:val="005679A2"/>
    <w:rsid w:val="00583BFE"/>
    <w:rsid w:val="0059674D"/>
    <w:rsid w:val="00596F04"/>
    <w:rsid w:val="005B5BC1"/>
    <w:rsid w:val="005B7C34"/>
    <w:rsid w:val="005C10C9"/>
    <w:rsid w:val="005C356F"/>
    <w:rsid w:val="005E5325"/>
    <w:rsid w:val="005F4476"/>
    <w:rsid w:val="00613080"/>
    <w:rsid w:val="006143DA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D57B7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651C5"/>
    <w:rsid w:val="00983B36"/>
    <w:rsid w:val="009943D6"/>
    <w:rsid w:val="00996DAA"/>
    <w:rsid w:val="009A3DEA"/>
    <w:rsid w:val="009C201A"/>
    <w:rsid w:val="009C6802"/>
    <w:rsid w:val="009D45B1"/>
    <w:rsid w:val="009D543D"/>
    <w:rsid w:val="009E3313"/>
    <w:rsid w:val="009F35FD"/>
    <w:rsid w:val="00A00A80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244B0"/>
    <w:rsid w:val="00B33A68"/>
    <w:rsid w:val="00B52EE6"/>
    <w:rsid w:val="00B56390"/>
    <w:rsid w:val="00B728CF"/>
    <w:rsid w:val="00B75EEA"/>
    <w:rsid w:val="00BA09D1"/>
    <w:rsid w:val="00BB1912"/>
    <w:rsid w:val="00BD372E"/>
    <w:rsid w:val="00BD63E1"/>
    <w:rsid w:val="00BE64D8"/>
    <w:rsid w:val="00BF291D"/>
    <w:rsid w:val="00C1009F"/>
    <w:rsid w:val="00C152E6"/>
    <w:rsid w:val="00C21154"/>
    <w:rsid w:val="00C25D8D"/>
    <w:rsid w:val="00C328DB"/>
    <w:rsid w:val="00C62FD1"/>
    <w:rsid w:val="00C66EF2"/>
    <w:rsid w:val="00C949FA"/>
    <w:rsid w:val="00CA62CE"/>
    <w:rsid w:val="00CC3A79"/>
    <w:rsid w:val="00CC7904"/>
    <w:rsid w:val="00CF184C"/>
    <w:rsid w:val="00CF2FAB"/>
    <w:rsid w:val="00CF761F"/>
    <w:rsid w:val="00D03F4D"/>
    <w:rsid w:val="00D06118"/>
    <w:rsid w:val="00D25475"/>
    <w:rsid w:val="00D33C9A"/>
    <w:rsid w:val="00D37552"/>
    <w:rsid w:val="00D46F58"/>
    <w:rsid w:val="00D633CF"/>
    <w:rsid w:val="00D70342"/>
    <w:rsid w:val="00D73011"/>
    <w:rsid w:val="00D77A5B"/>
    <w:rsid w:val="00D84414"/>
    <w:rsid w:val="00DA78C4"/>
    <w:rsid w:val="00DC2D88"/>
    <w:rsid w:val="00DC73C3"/>
    <w:rsid w:val="00DC7B2B"/>
    <w:rsid w:val="00DD126A"/>
    <w:rsid w:val="00DD5EEB"/>
    <w:rsid w:val="00DD76F1"/>
    <w:rsid w:val="00DE4C56"/>
    <w:rsid w:val="00DF71BE"/>
    <w:rsid w:val="00E0211A"/>
    <w:rsid w:val="00E13677"/>
    <w:rsid w:val="00E33A92"/>
    <w:rsid w:val="00E41FA8"/>
    <w:rsid w:val="00E435FD"/>
    <w:rsid w:val="00E50040"/>
    <w:rsid w:val="00E53769"/>
    <w:rsid w:val="00E71BBA"/>
    <w:rsid w:val="00E7298C"/>
    <w:rsid w:val="00E832E1"/>
    <w:rsid w:val="00E87272"/>
    <w:rsid w:val="00E9201E"/>
    <w:rsid w:val="00E94B9B"/>
    <w:rsid w:val="00EA1556"/>
    <w:rsid w:val="00EC0C6D"/>
    <w:rsid w:val="00EC582A"/>
    <w:rsid w:val="00ED1B23"/>
    <w:rsid w:val="00EF35A4"/>
    <w:rsid w:val="00F4063E"/>
    <w:rsid w:val="00F5203C"/>
    <w:rsid w:val="00F53865"/>
    <w:rsid w:val="00F60BB8"/>
    <w:rsid w:val="00F83C41"/>
    <w:rsid w:val="00F8424F"/>
    <w:rsid w:val="00F9318B"/>
    <w:rsid w:val="00FA1185"/>
    <w:rsid w:val="00FA2B86"/>
    <w:rsid w:val="00FB3248"/>
    <w:rsid w:val="00FC636D"/>
    <w:rsid w:val="00FD1C6A"/>
    <w:rsid w:val="00FD775B"/>
    <w:rsid w:val="00FE6E11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62</Words>
  <Characters>3598</Characters>
  <Application>Microsoft Office Word</Application>
  <DocSecurity>0</DocSecurity>
  <Lines>14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7</cp:revision>
  <cp:lastPrinted>2023-10-04T19:53:00Z</cp:lastPrinted>
  <dcterms:created xsi:type="dcterms:W3CDTF">2023-11-14T21:27:00Z</dcterms:created>
  <dcterms:modified xsi:type="dcterms:W3CDTF">2023-11-22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77540463ce176c9306fbac40965157de4b8d66609b35ff4f454ea46b2ceee</vt:lpwstr>
  </property>
</Properties>
</file>